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yan Eaton - Data Engine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yan Ea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ryan.eaton77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 linkedin.com/in/bryanm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obile: +1–352–578–124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 github.com/bryan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aryville, TN</w:t>
            </w:r>
          </w:p>
        </w:tc>
      </w:tr>
    </w:tbl>
    <w:bookmarkStart w:id="23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Experienced Data Engineer with 10+ years specializing in large-scale data integration, ETL pipelines, and cybersecurity compliance platforms. Proven track record of transforming legacy systems into modern, scalable solutions with CI/CD automation. Expert in Python development with strong background in cloud infrastructure, regulatory compliance (OSCAL, FedRAMP), and building official integrations for enterprise security platforms.</w:t>
      </w:r>
    </w:p>
    <w:bookmarkEnd w:id="23"/>
    <w:bookmarkStart w:id="24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hen F. Austin State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cogdoches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Science in 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ec. 2002</w:t>
            </w:r>
          </w:p>
        </w:tc>
      </w:tr>
    </w:tbl>
    <w:bookmarkEnd w:id="24"/>
    <w:bookmarkStart w:id="25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Scale, In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noxvill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2–Present</w:t>
            </w:r>
          </w:p>
        </w:tc>
      </w:tr>
    </w:tbl>
    <w:p>
      <w:pPr>
        <w:numPr>
          <w:ilvl w:val="1"/>
          <w:numId w:val="1003"/>
        </w:numPr>
      </w:pPr>
      <w:r>
        <w:rPr>
          <w:b/>
          <w:bCs/>
        </w:rPr>
        <w:t xml:space="preserve">Python Development</w:t>
      </w:r>
      <w:r>
        <w:t xml:space="preserve">: Transformed the RegScale CLI from a simple Python script hosted on a webserver into a professionally packaged PyPI distribution with CI/CD pipelines and automated releases. Led design and development of core features for this data integration tool, which integrates with over 40+ cybersecurity services and file formats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Official Platform Integrations</w:t>
      </w:r>
      <w:r>
        <w:t xml:space="preserve">: Built the official RegScale integrations for Wiz and Tenable, enabling seamless data flow and compliance reporting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C# Development</w:t>
      </w:r>
      <w:r>
        <w:t xml:space="preserve">: Implemented REST API’s and document generation services for OSCAL-compliant XML, FedRAMP, and other formats for the RegScale platfor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ell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yville, TN (Rem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1–Jul 2022</w:t>
            </w:r>
          </w:p>
        </w:tc>
      </w:tr>
    </w:tbl>
    <w:p>
      <w:pPr>
        <w:numPr>
          <w:ilvl w:val="1"/>
          <w:numId w:val="1004"/>
        </w:numPr>
      </w:pPr>
      <w:r>
        <w:rPr>
          <w:b/>
          <w:bCs/>
        </w:rPr>
        <w:t xml:space="preserve">Airflow pipelines</w:t>
      </w:r>
      <w:r>
        <w:t xml:space="preserve">: Built and maintained pipelines from vendor SQL Server databases to Amazon S3 for user consumption with Dremio and other tools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Data Migration</w:t>
      </w:r>
      <w:r>
        <w:t xml:space="preserve">: Wrote the migration code for an Intelometry Retail system (SQL Server based) to an Exelergy RevenueManager data migration using Python, Pytest (Test-Driven Development), SQLAlchemy, Docker, and SQL Server stored procedures/function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ak Ridge National Labora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ak Ridg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Oct 2018–Jul 2021</w:t>
            </w:r>
          </w:p>
        </w:tc>
      </w:tr>
    </w:tbl>
    <w:p>
      <w:pPr>
        <w:numPr>
          <w:ilvl w:val="1"/>
          <w:numId w:val="1005"/>
        </w:numPr>
      </w:pPr>
      <w:r>
        <w:rPr>
          <w:b/>
          <w:bCs/>
        </w:rPr>
        <w:t xml:space="preserve">Data Collection</w:t>
      </w:r>
      <w:r>
        <w:t xml:space="preserve">: Built and maintained pipelines for ingesting millions of JSON documents from multiple sources into an Elasticsearch cluster using Java’s Spring Framework and Airflow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ActiveMQ JMS</w:t>
      </w:r>
      <w:r>
        <w:t xml:space="preserve">: Apache ActiveMQ is an open source message broker primarily used for sending messages between applications. Worked on writing message clients for an application centered around JMS messaging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PostgreSQL</w:t>
      </w:r>
      <w:r>
        <w:t xml:space="preserve">: I utilized Postgres’s excellent JSONB features as well as PostGIS for storing geographic features and message data from the JM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nant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P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14–April 2018</w:t>
            </w:r>
          </w:p>
        </w:tc>
      </w:tr>
    </w:tbl>
    <w:p>
      <w:pPr>
        <w:numPr>
          <w:ilvl w:val="1"/>
          <w:numId w:val="1006"/>
        </w:numPr>
      </w:pPr>
      <w:r>
        <w:rPr>
          <w:b/>
          <w:bCs/>
        </w:rPr>
        <w:t xml:space="preserve">SAP Design Studio</w:t>
      </w:r>
      <w:r>
        <w:t xml:space="preserve">: Designed focused universes and interactive BI dashboards using SAP Information Design Tool and Design Studio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Apache Airflow</w:t>
      </w:r>
      <w:r>
        <w:t xml:space="preserve">: Used Airflow to extract data from Excel docs with the help of Python Pandas and to integrate this data with parallel Data Services jobs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Data Warehousing</w:t>
      </w:r>
      <w:r>
        <w:t xml:space="preserve">: Setup, schema design and management of Data Marts with SQL Server. SAP Data Services integration for daily ETL ingestion into SQL Server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Python Flask</w:t>
      </w:r>
      <w:r>
        <w:t xml:space="preserve">: Wrote Restful API’s using Python’s Flask framework detailing ETL job metrics. Airflow eventually replaced this setup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se and Nic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t Worth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IS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05–April 2013</w:t>
            </w:r>
          </w:p>
        </w:tc>
      </w:tr>
    </w:tbl>
    <w:p>
      <w:pPr>
        <w:numPr>
          <w:ilvl w:val="1"/>
          <w:numId w:val="1007"/>
        </w:numPr>
      </w:pPr>
      <w:r>
        <w:rPr>
          <w:b/>
          <w:bCs/>
        </w:rPr>
        <w:t xml:space="preserve">ESRI ArcGIS</w:t>
      </w:r>
      <w:r>
        <w:t xml:space="preserve">: Developed GIS applications and helper scripts to build automated mapping routines for early route investigation work of our civil and water resource engineers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Python ArcPy and ArcObjects</w:t>
      </w:r>
      <w:r>
        <w:t xml:space="preserve">: Developed ArcGIS toolboxes, python scripts, ArcObjects tools, and ESRI geoprocessing models for common GIS and SDE workflows.</w:t>
      </w:r>
    </w:p>
    <w:bookmarkEnd w:id="25"/>
    <w:bookmarkStart w:id="26" w:name="programming-skills"/>
    <w:p>
      <w:pPr>
        <w:pStyle w:val="Heading1"/>
      </w:pPr>
      <w:r>
        <w:t xml:space="preserve">Programming Skill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rogramming Languages</w:t>
      </w:r>
      <w:r>
        <w:t xml:space="preserve">: Python, Java, Kotlin, Go, C#, SQL, JavaScrip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 Engineering &amp; ETL</w:t>
      </w:r>
      <w:r>
        <w:t xml:space="preserve">: Apache Airflow, Apache ActiveMQ, SQLAlchemy, Pandas, Data Services, ETL Pipelin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eb Frameworks &amp; APIs</w:t>
      </w:r>
      <w:r>
        <w:t xml:space="preserve">: Flask, Spring Framework, REST API Development, JMS Messaging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bases</w:t>
      </w:r>
      <w:r>
        <w:t xml:space="preserve">: PostgreSQL, SQL Server, Elasticsearch, PostGIS, Amazon S3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loud &amp; DevOps</w:t>
      </w:r>
      <w:r>
        <w:t xml:space="preserve">: Amazon Web Services (AWS), Docker, Vagra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curity &amp; Compliance</w:t>
      </w:r>
      <w:r>
        <w:t xml:space="preserve">: OSCAL, FedRAMP, NIST, Cybersecurity Integrations (Tenable, Wiz), CLI Developm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IS &amp; Spatial Analysis</w:t>
      </w:r>
      <w:r>
        <w:t xml:space="preserve">: ESRI ArcGIS, ArcPy, ArcObjects, Spatial Databases, Geoprocessing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yan Eaton - Data Engineer</dc:title>
  <dc:creator/>
  <cp:keywords/>
  <dcterms:created xsi:type="dcterms:W3CDTF">2025-08-10T23:52:15Z</dcterms:created>
  <dcterms:modified xsi:type="dcterms:W3CDTF">2025-08-10T2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